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dy compos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eneral adiposity (PC1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ean mass/fat dist. (PC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droid fat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ynoid fat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t mass (lbs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t mass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n mass (lb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 cir.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-hip 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 (lbs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0T15:23:09Z</dcterms:created>
  <dcterms:modified xsi:type="dcterms:W3CDTF">2024-09-10T15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